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X6faf3d44cd66fca78b7de1adc257953da3657e8"/>
    <w:p>
      <w:pPr>
        <w:pStyle w:val="Heading1"/>
      </w:pPr>
      <w:r>
        <w:t xml:space="preserve">Cover Letter for Welder Position in DR Congo Kinshasa</w:t>
      </w:r>
    </w:p>
    <w:p>
      <w:pPr>
        <w:pStyle w:val="FirstParagraph"/>
      </w:pPr>
      <w:r>
        <w:t xml:space="preserve">Dear Hiring Manager,</w:t>
      </w:r>
    </w:p>
    <w:p>
      <w:pPr>
        <w:pStyle w:val="BodyText"/>
      </w:pPr>
      <w:r>
        <w:t xml:space="preserve">I am writing to express my interest in the Welder position at your organization in DR Congo Kinshasa. With a strong background in welding and a deep commitment to contributing to the development of infrastructure and industrial projects, I am eager to bring my skills and experience to your team. As an experienced welder, I understand the unique challenges and opportunities that come with working in regions like DR Congo Kinshasa, where the demand for skilled professionals is high, and the impact of quality work can be transformative.</w:t>
      </w:r>
    </w:p>
    <w:p>
      <w:pPr>
        <w:pStyle w:val="BodyText"/>
      </w:pPr>
      <w:r>
        <w:t xml:space="preserve">My career as a Welder has been defined by precision, dedication, and a passion for creating durable solutions. Over the past decade, I have worked on diverse projects that required both technical expertise and adaptability. Whether it was fabricating steel structures for construction sites or repairing heavy machinery in industrial settings, I have consistently delivered results that meet the highest standards of safety and quality. My hands-on experience with various welding techniques—such as MIG, TIG, and stick welding—has equipped me to tackle complex tasks in any environment.</w:t>
      </w:r>
    </w:p>
    <w:p>
      <w:pPr>
        <w:pStyle w:val="BodyText"/>
      </w:pPr>
      <w:r>
        <w:t xml:space="preserve">What sets me apart is not just my technical skills but also my ability to work in challenging conditions. DR Congo Kinshasa presents a dynamic landscape where infrastructure development is critical for economic growth. As a Welder, I am acutely aware of the importance of reliable and robust structures that can withstand the region’s environmental and operational demands. My training includes certifications in safety protocols, material handling, and equipment operation, which are essential for ensuring compliance with local regulations and international standards.</w:t>
      </w:r>
    </w:p>
    <w:p>
      <w:pPr>
        <w:pStyle w:val="BodyText"/>
      </w:pPr>
      <w:r>
        <w:t xml:space="preserve">One of my most significant achievements was leading a team to complete a large-scale steel fabrication project in a remote area of DR Congo. This project required not only technical expertise but also coordination with local workers and suppliers to overcome logistical hurdles. The success of this initiative demonstrated my ability to adapt, collaborate, and deliver under pressure—a skill set that I believe aligns perfectly with the needs of your organization.</w:t>
      </w:r>
    </w:p>
    <w:p>
      <w:pPr>
        <w:pStyle w:val="BodyText"/>
      </w:pPr>
      <w:r>
        <w:t xml:space="preserve">Working in DR Congo Kinshasa has always been a goal of mine because of its growing industrial sector and the potential for impactful contributions. I have followed developments in the region closely, including investments in mining, energy, and transportation infrastructure. As a Welder, I am particularly excited about the opportunity to support these sectors by providing high-quality welding services that meet both local and global standards. My understanding of the cultural and operational nuances of working in DR Congo Kinshasa allows me to approach each project with a tailored perspective that prioritizes efficiency, sustainability, and community benefit.</w:t>
      </w:r>
    </w:p>
    <w:p>
      <w:pPr>
        <w:pStyle w:val="BodyText"/>
      </w:pPr>
      <w:r>
        <w:t xml:space="preserve">In addition to my technical skills, I bring strong communication and problem-solving abilities. Effective collaboration with engineers, project managers, and fellow tradespeople is crucial for the success of any welding project. I have consistently fostered teamwork by maintaining open lines of communication and ensuring that all stakeholders are aligned on goals and timelines. In DR Congo Kinshasa, where projects often involve multiple layers of coordination, this ability to connect with others is vital.</w:t>
      </w:r>
    </w:p>
    <w:p>
      <w:pPr>
        <w:pStyle w:val="BodyText"/>
      </w:pPr>
      <w:r>
        <w:t xml:space="preserve">I am also deeply committed to ongoing learning and professional growth. The welding industry is constantly evolving, with new materials, technologies, and safety regulations emerging regularly. I have participated in workshops and training programs focused on advancements in welding techniques and equipment, which I believe are essential for maintaining a competitive edge. My proactive approach to learning ensures that I remain at the forefront of my field and can contribute innovative solutions to your team.</w:t>
      </w:r>
    </w:p>
    <w:p>
      <w:pPr>
        <w:pStyle w:val="BodyText"/>
      </w:pPr>
      <w:r>
        <w:t xml:space="preserve">As you consider candidates for the Welder position in DR Congo Kinshasa, I want to emphasize my enthusiasm for this opportunity. My experience, skills, and dedication make me a strong fit for your organization’s needs. I am particularly drawn to the idea of working in a region where my expertise can play a role in building a stronger future. I am confident that my background as a Welder will allow me to contribute meaningfully to your projects and help achieve your organizational goals.</w:t>
      </w:r>
    </w:p>
    <w:p>
      <w:pPr>
        <w:pStyle w:val="BodyText"/>
      </w:pPr>
      <w:r>
        <w:t xml:space="preserve">I would welcome the chance to discuss how my qualifications align with the requirements of this position. Please feel free to contact me at [Your Phone Number] or [Your Email Address] at your earliest convenience. Thank you for considering my application, and I look forward to the possibility of contributing to your team in DR Congo Kinshasa.</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lder Position in DR Congo Kinshasa</dc:title>
  <dc:creator/>
  <dc:language>en</dc:language>
  <cp:keywords/>
  <dcterms:created xsi:type="dcterms:W3CDTF">2025-12-11T16:20:53Z</dcterms:created>
  <dcterms:modified xsi:type="dcterms:W3CDTF">2025-12-11T16:20:53Z</dcterms:modified>
</cp:coreProperties>
</file>

<file path=docProps/custom.xml><?xml version="1.0" encoding="utf-8"?>
<Properties xmlns="http://schemas.openxmlformats.org/officeDocument/2006/custom-properties" xmlns:vt="http://schemas.openxmlformats.org/officeDocument/2006/docPropsVTypes"/>
</file>